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E520B5" w14:textId="77777777" w:rsidR="00531608" w:rsidRPr="003E7711" w:rsidRDefault="00082308">
      <w:pPr>
        <w:rPr>
          <w:b/>
        </w:rPr>
      </w:pPr>
      <w:r>
        <w:rPr>
          <w:b/>
        </w:rPr>
        <w:t xml:space="preserve">RE: </w:t>
      </w:r>
      <w:r w:rsidR="00786193">
        <w:rPr>
          <w:b/>
        </w:rPr>
        <w:t>Reminder to Register in HELP led Webinar</w:t>
      </w:r>
    </w:p>
    <w:p w14:paraId="6F248390" w14:textId="77777777" w:rsidR="003E7711" w:rsidRDefault="003E7711">
      <w:r w:rsidRPr="003E7711">
        <w:rPr>
          <w:b/>
        </w:rPr>
        <w:t>Subject:</w:t>
      </w:r>
      <w:r>
        <w:t xml:space="preserve"> Re</w:t>
      </w:r>
      <w:r w:rsidR="00786193">
        <w:t>minder</w:t>
      </w:r>
      <w:r>
        <w:t xml:space="preserve">: </w:t>
      </w:r>
      <w:r w:rsidR="00786193">
        <w:t>EDI Teacher Training Registration</w:t>
      </w:r>
    </w:p>
    <w:p w14:paraId="66D813E9" w14:textId="77777777" w:rsidR="00786193" w:rsidRDefault="00786193" w:rsidP="003E7711">
      <w:pPr>
        <w:rPr>
          <w:b/>
        </w:rPr>
      </w:pPr>
    </w:p>
    <w:p w14:paraId="0A80C15E" w14:textId="77777777" w:rsidR="003E7711" w:rsidRDefault="003E7711" w:rsidP="003E7711">
      <w:r>
        <w:t>Dear [</w:t>
      </w:r>
      <w:r w:rsidRPr="00032A3C">
        <w:rPr>
          <w:highlight w:val="yellow"/>
        </w:rPr>
        <w:t xml:space="preserve">insert name of </w:t>
      </w:r>
      <w:r w:rsidR="00AF4C3D" w:rsidRPr="00AF4C3D">
        <w:rPr>
          <w:highlight w:val="yellow"/>
        </w:rPr>
        <w:t>teacher</w:t>
      </w:r>
      <w:r>
        <w:t>],</w:t>
      </w:r>
    </w:p>
    <w:p w14:paraId="0886DFF6" w14:textId="0A338AF3" w:rsidR="00786193" w:rsidRDefault="00786193" w:rsidP="00082308">
      <w:r>
        <w:t xml:space="preserve">I hope you are having a great day. </w:t>
      </w:r>
    </w:p>
    <w:p w14:paraId="394A854F" w14:textId="5139EDC1" w:rsidR="00786193" w:rsidRDefault="00786193" w:rsidP="00082308">
      <w:r>
        <w:t>This is a friendly reminder to register for the Teacher Training webinar hosted by the Human Early Learning Partnership for the Early Development Instrument</w:t>
      </w:r>
      <w:r w:rsidR="00A85968">
        <w:t xml:space="preserve"> (EDI)</w:t>
      </w:r>
      <w:r>
        <w:t xml:space="preserve">. Training is required to ensure the EDI is filled out appropriately </w:t>
      </w:r>
      <w:r w:rsidR="00A85968">
        <w:t xml:space="preserve">for </w:t>
      </w:r>
      <w:r>
        <w:t xml:space="preserve">all students. </w:t>
      </w:r>
      <w:r w:rsidR="00A85968">
        <w:t xml:space="preserve">If you have not completed the EDI </w:t>
      </w:r>
      <w:r w:rsidR="00C12284">
        <w:t>before</w:t>
      </w:r>
      <w:r w:rsidR="00C12284" w:rsidDel="00A85968">
        <w:t>,</w:t>
      </w:r>
      <w:r>
        <w:t xml:space="preserve"> we ask that you register in </w:t>
      </w:r>
      <w:r w:rsidRPr="00A85968">
        <w:rPr>
          <w:b/>
        </w:rPr>
        <w:t>one</w:t>
      </w:r>
      <w:r>
        <w:t xml:space="preserve"> of the following</w:t>
      </w:r>
      <w:r w:rsidR="00A85968">
        <w:t xml:space="preserve"> two</w:t>
      </w:r>
      <w:r>
        <w:t xml:space="preserve"> options:</w:t>
      </w:r>
    </w:p>
    <w:p w14:paraId="04F89C2E" w14:textId="77777777" w:rsidR="00C12284" w:rsidRDefault="00C12284" w:rsidP="00C12284">
      <w:pPr>
        <w:pStyle w:val="ListParagraph"/>
        <w:numPr>
          <w:ilvl w:val="0"/>
          <w:numId w:val="1"/>
        </w:numPr>
      </w:pPr>
      <w:r>
        <w:t>Thursday, January 14, 2021 from 3:30-4:30pm.</w:t>
      </w:r>
    </w:p>
    <w:p w14:paraId="508C54E5" w14:textId="77777777" w:rsidR="00C12284" w:rsidRDefault="00C12284" w:rsidP="00C12284">
      <w:pPr>
        <w:pStyle w:val="ListParagraph"/>
        <w:numPr>
          <w:ilvl w:val="0"/>
          <w:numId w:val="1"/>
        </w:numPr>
      </w:pPr>
      <w:r>
        <w:t>Wednesday, January 20, 2021 from 3:30-4:30pm.</w:t>
      </w:r>
    </w:p>
    <w:p w14:paraId="76949D21" w14:textId="77777777" w:rsidR="00C12284" w:rsidRDefault="00C12284" w:rsidP="00C12284">
      <w:pPr>
        <w:pStyle w:val="ListParagraph"/>
      </w:pPr>
    </w:p>
    <w:p w14:paraId="6C8A635B" w14:textId="09720774" w:rsidR="00C12284" w:rsidRPr="00B03D1D" w:rsidRDefault="00C12284" w:rsidP="00C12284">
      <w:pPr>
        <w:pStyle w:val="ListParagraph"/>
        <w:rPr>
          <w:rStyle w:val="Hyperlink"/>
        </w:rPr>
      </w:pPr>
      <w:r>
        <w:fldChar w:fldCharType="begin"/>
      </w:r>
      <w:r>
        <w:instrText xml:space="preserve"> HYPERLINK "https://ubc.ca1.qualtrics.com/jfe/form/SV_0jmyUHL2tqQNgZT" </w:instrText>
      </w:r>
      <w:r>
        <w:fldChar w:fldCharType="separate"/>
      </w:r>
      <w:r w:rsidRPr="00B03D1D">
        <w:rPr>
          <w:rStyle w:val="Hyperlink"/>
        </w:rPr>
        <w:t xml:space="preserve">Please click here to Register for </w:t>
      </w:r>
      <w:r>
        <w:rPr>
          <w:rStyle w:val="Hyperlink"/>
        </w:rPr>
        <w:t>either</w:t>
      </w:r>
      <w:r w:rsidRPr="00B03D1D">
        <w:rPr>
          <w:rStyle w:val="Hyperlink"/>
        </w:rPr>
        <w:t xml:space="preserve"> webinar</w:t>
      </w:r>
      <w:r>
        <w:rPr>
          <w:rStyle w:val="Hyperlink"/>
        </w:rPr>
        <w:t>.</w:t>
      </w:r>
    </w:p>
    <w:p w14:paraId="003C5D2F" w14:textId="14129CF6" w:rsidR="00C12284" w:rsidRDefault="00C12284" w:rsidP="00C12284">
      <w:pPr>
        <w:pStyle w:val="ListParagraph"/>
      </w:pPr>
      <w:r>
        <w:fldChar w:fldCharType="end"/>
      </w:r>
    </w:p>
    <w:p w14:paraId="3356178F" w14:textId="51398077" w:rsidR="00786193" w:rsidRDefault="00786193" w:rsidP="00082308">
      <w:r>
        <w:t xml:space="preserve">If you have experience with the EDI, you will be asked to watch 3 short refresher videos prior to filling out the questionnaire. You can find these videos on the e-EDI system once you have received your login information (January </w:t>
      </w:r>
      <w:r w:rsidR="00C12284">
        <w:t>4</w:t>
      </w:r>
      <w:r>
        <w:t>, 202</w:t>
      </w:r>
      <w:r w:rsidR="00C12284">
        <w:t>1</w:t>
      </w:r>
      <w:r>
        <w:t xml:space="preserve">) or on the Administrative Blog </w:t>
      </w:r>
      <w:hyperlink r:id="rId5" w:history="1">
        <w:r w:rsidRPr="00786193">
          <w:rPr>
            <w:rStyle w:val="Hyperlink"/>
          </w:rPr>
          <w:t>here</w:t>
        </w:r>
      </w:hyperlink>
      <w:r>
        <w:t>.</w:t>
      </w:r>
    </w:p>
    <w:p w14:paraId="08D29455" w14:textId="3AE327BA" w:rsidR="00786193" w:rsidRDefault="00A85968" w:rsidP="00786193">
      <w:r>
        <w:t xml:space="preserve">You </w:t>
      </w:r>
      <w:r w:rsidR="00786193">
        <w:t xml:space="preserve">will be reimbursed for </w:t>
      </w:r>
      <w:r>
        <w:t xml:space="preserve">your </w:t>
      </w:r>
      <w:r w:rsidR="00786193">
        <w:t xml:space="preserve">time attending </w:t>
      </w:r>
      <w:r>
        <w:t xml:space="preserve">EDI </w:t>
      </w:r>
      <w:r w:rsidR="00786193">
        <w:t>training.</w:t>
      </w:r>
      <w:bookmarkStart w:id="0" w:name="_GoBack"/>
      <w:bookmarkEnd w:id="0"/>
    </w:p>
    <w:p w14:paraId="11912A05" w14:textId="77777777" w:rsidR="00786193" w:rsidRDefault="00786193" w:rsidP="00786193">
      <w:r>
        <w:t>If you have questions, please contact me or a member of the EDI team at HELP (</w:t>
      </w:r>
      <w:hyperlink r:id="rId6" w:history="1">
        <w:r w:rsidRPr="005C728F">
          <w:rPr>
            <w:rStyle w:val="Hyperlink"/>
          </w:rPr>
          <w:t>edi@help.ubc.ca</w:t>
        </w:r>
      </w:hyperlink>
      <w:r>
        <w:t xml:space="preserve">). </w:t>
      </w:r>
    </w:p>
    <w:p w14:paraId="0905AA95" w14:textId="77777777" w:rsidR="003E7711" w:rsidRDefault="003E7711" w:rsidP="003E7711">
      <w:r>
        <w:t xml:space="preserve">Warm regards, </w:t>
      </w:r>
    </w:p>
    <w:p w14:paraId="396DC26A" w14:textId="77777777" w:rsidR="003E7711" w:rsidRDefault="003E7711" w:rsidP="003E7711">
      <w:r>
        <w:t>[</w:t>
      </w:r>
      <w:r w:rsidRPr="003E7711">
        <w:rPr>
          <w:highlight w:val="yellow"/>
        </w:rPr>
        <w:t>insert signature of School District Administrator</w:t>
      </w:r>
      <w:r>
        <w:t>]</w:t>
      </w:r>
    </w:p>
    <w:sectPr w:rsidR="003E77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EF3347"/>
    <w:multiLevelType w:val="hybridMultilevel"/>
    <w:tmpl w:val="DC9019E0"/>
    <w:lvl w:ilvl="0" w:tplc="21DC566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3NDIwNTc2NTa1MLVQ0lEKTi0uzszPAykwrgUAiB2qpSwAAAA="/>
  </w:docVars>
  <w:rsids>
    <w:rsidRoot w:val="003E7711"/>
    <w:rsid w:val="00082308"/>
    <w:rsid w:val="00091706"/>
    <w:rsid w:val="003E7711"/>
    <w:rsid w:val="00531608"/>
    <w:rsid w:val="00786193"/>
    <w:rsid w:val="00786D49"/>
    <w:rsid w:val="009B251A"/>
    <w:rsid w:val="00A85968"/>
    <w:rsid w:val="00AF4C3D"/>
    <w:rsid w:val="00C12284"/>
    <w:rsid w:val="00EA1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B796E"/>
  <w15:chartTrackingRefBased/>
  <w15:docId w15:val="{DC668D33-6143-4C7A-9AF0-02E965FDD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E771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8230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82308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59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596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859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59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59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59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596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edi@help.ubc.ca" TargetMode="External"/><Relationship Id="rId5" Type="http://schemas.openxmlformats.org/officeDocument/2006/relationships/hyperlink" Target="https://blogs.ubc.ca/trainers/teacher-training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9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British Columbia</Company>
  <LinksUpToDate>false</LinksUpToDate>
  <CharactersWithSpaces>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ulmeister, Brandon</dc:creator>
  <cp:keywords/>
  <dc:description/>
  <cp:lastModifiedBy>Stokovac, Gioia</cp:lastModifiedBy>
  <cp:revision>4</cp:revision>
  <dcterms:created xsi:type="dcterms:W3CDTF">2019-09-12T21:18:00Z</dcterms:created>
  <dcterms:modified xsi:type="dcterms:W3CDTF">2020-10-07T01:40:00Z</dcterms:modified>
</cp:coreProperties>
</file>